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6399" w:rsidRDefault="000E6399">
      <w:pPr>
        <w:pStyle w:val="Title"/>
      </w:pPr>
      <w:r>
        <w:rPr>
          <w:rFonts w:ascii="BellCent BdList BT" w:hAnsi="BellCent BdList BT"/>
        </w:rPr>
        <w:t>Integrity</w:t>
      </w:r>
    </w:p>
    <w:p w:rsidR="000E6399" w:rsidRDefault="000E6399" w:rsidP="00061F5C">
      <w:pPr>
        <w:pStyle w:val="Title"/>
        <w:spacing w:after="120"/>
        <w:rPr>
          <w:rFonts w:ascii="BellCent BdList BT" w:hAnsi="BellCent BdList BT"/>
          <w:sz w:val="26"/>
        </w:rPr>
      </w:pPr>
      <w:r>
        <w:rPr>
          <w:rFonts w:ascii="BellCent BdList BT" w:hAnsi="BellCent BdList BT"/>
          <w:sz w:val="26"/>
        </w:rPr>
        <w:t xml:space="preserve">Teen Challenge Core Value #1 </w:t>
      </w:r>
    </w:p>
    <w:p w:rsidR="000E6399" w:rsidRDefault="000E6399">
      <w:pPr>
        <w:numPr>
          <w:ilvl w:val="0"/>
          <w:numId w:val="1"/>
        </w:numPr>
        <w:spacing w:line="340" w:lineRule="atLeast"/>
        <w:rPr>
          <w:b/>
          <w:bCs/>
        </w:rPr>
      </w:pPr>
      <w:r>
        <w:rPr>
          <w:b/>
          <w:bCs/>
        </w:rPr>
        <w:t xml:space="preserve">What is integrity? </w:t>
      </w:r>
    </w:p>
    <w:p w:rsidR="000E6399" w:rsidRDefault="000E6399">
      <w:pPr>
        <w:numPr>
          <w:ilvl w:val="1"/>
          <w:numId w:val="1"/>
        </w:numPr>
        <w:tabs>
          <w:tab w:val="clear" w:pos="1440"/>
          <w:tab w:val="num" w:pos="1080"/>
        </w:tabs>
        <w:spacing w:line="340" w:lineRule="atLeast"/>
        <w:ind w:left="1080"/>
      </w:pPr>
      <w:r>
        <w:t xml:space="preserve">Consistently </w:t>
      </w:r>
      <w:r w:rsidR="00551870">
        <w:t xml:space="preserve">choosing to </w:t>
      </w:r>
      <w:r w:rsidR="0014261B">
        <w:t xml:space="preserve">do </w:t>
      </w:r>
      <w:r>
        <w:t>what is ______________</w:t>
      </w:r>
    </w:p>
    <w:p w:rsidR="000E6399" w:rsidRDefault="000E6399">
      <w:pPr>
        <w:numPr>
          <w:ilvl w:val="1"/>
          <w:numId w:val="1"/>
        </w:numPr>
        <w:tabs>
          <w:tab w:val="clear" w:pos="1440"/>
          <w:tab w:val="num" w:pos="1080"/>
        </w:tabs>
        <w:spacing w:line="340" w:lineRule="atLeast"/>
        <w:ind w:left="1080"/>
      </w:pPr>
      <w:r>
        <w:t xml:space="preserve">______________ </w:t>
      </w:r>
      <w:r w:rsidR="00FB7B56">
        <w:t>choosing to do</w:t>
      </w:r>
      <w:r>
        <w:t xml:space="preserve"> right no matter what happens</w:t>
      </w:r>
    </w:p>
    <w:p w:rsidR="000E6399" w:rsidRPr="00061F5C" w:rsidRDefault="000E6399" w:rsidP="008A4C59">
      <w:pPr>
        <w:spacing w:after="120" w:line="340" w:lineRule="atLeast"/>
        <w:ind w:left="720"/>
        <w:rPr>
          <w:sz w:val="12"/>
        </w:rPr>
      </w:pPr>
      <w:r>
        <w:t xml:space="preserve">c. Wholeness, completeness, </w:t>
      </w:r>
      <w:r w:rsidR="00FB7B56">
        <w:t>honesty</w:t>
      </w:r>
      <w:r>
        <w:t xml:space="preserve">, </w:t>
      </w:r>
      <w:r w:rsidR="00FB7B56">
        <w:t>_______________________</w:t>
      </w:r>
      <w:r>
        <w:t xml:space="preserve">, and holding on to moral principles                                                                                                                                        </w:t>
      </w:r>
    </w:p>
    <w:p w:rsidR="000E6399" w:rsidRDefault="000E6399">
      <w:pPr>
        <w:numPr>
          <w:ilvl w:val="0"/>
          <w:numId w:val="1"/>
        </w:numPr>
        <w:spacing w:line="340" w:lineRule="atLeast"/>
        <w:rPr>
          <w:b/>
          <w:bCs/>
        </w:rPr>
      </w:pPr>
      <w:r>
        <w:rPr>
          <w:b/>
          <w:bCs/>
        </w:rPr>
        <w:t>What does integrity look like in your life?</w:t>
      </w:r>
    </w:p>
    <w:p w:rsidR="000E6399" w:rsidRDefault="000E6399">
      <w:pPr>
        <w:numPr>
          <w:ilvl w:val="1"/>
          <w:numId w:val="1"/>
        </w:numPr>
        <w:tabs>
          <w:tab w:val="clear" w:pos="1440"/>
          <w:tab w:val="num" w:pos="1080"/>
        </w:tabs>
        <w:spacing w:line="340" w:lineRule="atLeast"/>
        <w:ind w:left="1080"/>
      </w:pPr>
      <w:r>
        <w:t>Integrity is a consistent</w:t>
      </w:r>
      <w:r w:rsidR="00FB7B56">
        <w:t xml:space="preserve"> choice to</w:t>
      </w:r>
      <w:r>
        <w:t xml:space="preserve"> _____________ in God.  </w:t>
      </w:r>
      <w:r w:rsidR="002C0E82">
        <w:t>Example</w:t>
      </w:r>
      <w:r w:rsidR="0014261B">
        <w:t>:</w:t>
      </w:r>
      <w:r w:rsidR="002C0E82">
        <w:t xml:space="preserve"> ______     </w:t>
      </w:r>
      <w:r>
        <w:t>Job 2:3, 9, 10</w:t>
      </w:r>
    </w:p>
    <w:p w:rsidR="000E6399" w:rsidRDefault="000E6399">
      <w:pPr>
        <w:numPr>
          <w:ilvl w:val="1"/>
          <w:numId w:val="1"/>
        </w:numPr>
        <w:tabs>
          <w:tab w:val="clear" w:pos="1440"/>
          <w:tab w:val="num" w:pos="1080"/>
        </w:tabs>
        <w:spacing w:line="340" w:lineRule="atLeast"/>
        <w:ind w:left="1080"/>
      </w:pPr>
      <w:r>
        <w:t xml:space="preserve">Integrity is a consistent </w:t>
      </w:r>
      <w:r w:rsidR="00FB7B56">
        <w:t>choice to _______________</w:t>
      </w:r>
      <w:proofErr w:type="gramStart"/>
      <w:r w:rsidR="00FB7B56">
        <w:t xml:space="preserve">_ </w:t>
      </w:r>
      <w:r>
        <w:t xml:space="preserve"> sin</w:t>
      </w:r>
      <w:proofErr w:type="gramEnd"/>
      <w:r>
        <w:t xml:space="preserve">.  </w:t>
      </w:r>
      <w:r w:rsidR="002C0E82">
        <w:t xml:space="preserve">Example:  __________  </w:t>
      </w:r>
      <w:r>
        <w:t>Psalm 41:4, 12</w:t>
      </w:r>
    </w:p>
    <w:p w:rsidR="000E6399" w:rsidRDefault="000E6399">
      <w:pPr>
        <w:numPr>
          <w:ilvl w:val="1"/>
          <w:numId w:val="1"/>
        </w:numPr>
        <w:tabs>
          <w:tab w:val="clear" w:pos="1440"/>
          <w:tab w:val="num" w:pos="1080"/>
        </w:tabs>
        <w:spacing w:line="340" w:lineRule="atLeast"/>
        <w:ind w:left="1080"/>
      </w:pPr>
      <w:r>
        <w:t xml:space="preserve">Integrity is a consistent </w:t>
      </w:r>
      <w:r w:rsidR="00FB7B56">
        <w:t>choice to _______</w:t>
      </w:r>
      <w:r>
        <w:t>____ by the Word of God</w:t>
      </w:r>
      <w:r w:rsidR="002C0E82">
        <w:t>. Example: __________</w:t>
      </w:r>
      <w:r>
        <w:t xml:space="preserve">  M</w:t>
      </w:r>
      <w:r w:rsidR="00FB7B56">
        <w:t>k</w:t>
      </w:r>
      <w:r>
        <w:t xml:space="preserve"> 12:14 </w:t>
      </w:r>
    </w:p>
    <w:p w:rsidR="000E6399" w:rsidRPr="00061F5C" w:rsidRDefault="000E6399" w:rsidP="008A4C59">
      <w:pPr>
        <w:numPr>
          <w:ilvl w:val="1"/>
          <w:numId w:val="1"/>
        </w:numPr>
        <w:tabs>
          <w:tab w:val="clear" w:pos="1440"/>
          <w:tab w:val="num" w:pos="1080"/>
        </w:tabs>
        <w:spacing w:after="120" w:line="340" w:lineRule="atLeast"/>
        <w:ind w:left="1080"/>
      </w:pPr>
      <w:r>
        <w:t xml:space="preserve">Integrity is </w:t>
      </w:r>
      <w:r w:rsidR="00FB7B56">
        <w:t xml:space="preserve">the </w:t>
      </w:r>
      <w:r w:rsidR="00AA1237">
        <w:t xml:space="preserve">consistent </w:t>
      </w:r>
      <w:r w:rsidR="00FB7B56">
        <w:t>choice to be</w:t>
      </w:r>
      <w:r>
        <w:t xml:space="preserve"> _________________. </w:t>
      </w:r>
      <w:r w:rsidR="002C0E82">
        <w:t>Example: __________</w:t>
      </w:r>
      <w:r>
        <w:t xml:space="preserve"> Daniel 6:4 </w:t>
      </w:r>
    </w:p>
    <w:p w:rsidR="000E6399" w:rsidRDefault="000E6399">
      <w:pPr>
        <w:numPr>
          <w:ilvl w:val="0"/>
          <w:numId w:val="1"/>
        </w:numPr>
        <w:spacing w:line="340" w:lineRule="atLeast"/>
        <w:rPr>
          <w:b/>
          <w:bCs/>
        </w:rPr>
      </w:pPr>
      <w:r>
        <w:rPr>
          <w:b/>
          <w:bCs/>
        </w:rPr>
        <w:t>Why is integrity so important?</w:t>
      </w:r>
    </w:p>
    <w:p w:rsidR="000E6399" w:rsidRDefault="000E6399">
      <w:pPr>
        <w:numPr>
          <w:ilvl w:val="1"/>
          <w:numId w:val="1"/>
        </w:numPr>
        <w:tabs>
          <w:tab w:val="clear" w:pos="1440"/>
          <w:tab w:val="num" w:pos="1080"/>
        </w:tabs>
        <w:spacing w:line="340" w:lineRule="atLeast"/>
        <w:ind w:left="1080"/>
      </w:pPr>
      <w:r>
        <w:t>Integrity __________________ God.   1 Chronicles 29:17</w:t>
      </w:r>
    </w:p>
    <w:p w:rsidR="000E6399" w:rsidRDefault="000E6399">
      <w:pPr>
        <w:numPr>
          <w:ilvl w:val="1"/>
          <w:numId w:val="1"/>
        </w:numPr>
        <w:tabs>
          <w:tab w:val="clear" w:pos="1440"/>
          <w:tab w:val="num" w:pos="1080"/>
        </w:tabs>
        <w:spacing w:line="340" w:lineRule="atLeast"/>
        <w:ind w:left="1080"/>
      </w:pPr>
      <w:r>
        <w:t>Integrity _________________ you.   Proverbs 10:9</w:t>
      </w:r>
    </w:p>
    <w:p w:rsidR="000E6399" w:rsidRDefault="000E6399" w:rsidP="008A4C59">
      <w:pPr>
        <w:numPr>
          <w:ilvl w:val="1"/>
          <w:numId w:val="1"/>
        </w:numPr>
        <w:tabs>
          <w:tab w:val="clear" w:pos="1440"/>
          <w:tab w:val="num" w:pos="1080"/>
        </w:tabs>
        <w:spacing w:after="120" w:line="340" w:lineRule="atLeast"/>
        <w:ind w:left="1080"/>
      </w:pPr>
      <w:r>
        <w:t xml:space="preserve">Integrity gives you __________________.   Proverbs 11:3 </w:t>
      </w:r>
    </w:p>
    <w:p w:rsidR="000E6399" w:rsidRDefault="000E6399">
      <w:pPr>
        <w:numPr>
          <w:ilvl w:val="0"/>
          <w:numId w:val="1"/>
        </w:numPr>
        <w:spacing w:line="340" w:lineRule="atLeast"/>
        <w:rPr>
          <w:b/>
          <w:bCs/>
        </w:rPr>
      </w:pPr>
      <w:r>
        <w:rPr>
          <w:b/>
          <w:bCs/>
        </w:rPr>
        <w:t>How do I develop integrity?</w:t>
      </w:r>
    </w:p>
    <w:p w:rsidR="00FB7B56" w:rsidRPr="007E16C2" w:rsidRDefault="00FB7B56" w:rsidP="00FB7B56">
      <w:pPr>
        <w:numPr>
          <w:ilvl w:val="1"/>
          <w:numId w:val="1"/>
        </w:numPr>
        <w:tabs>
          <w:tab w:val="clear" w:pos="1440"/>
          <w:tab w:val="num" w:pos="1080"/>
        </w:tabs>
        <w:spacing w:after="80"/>
        <w:ind w:left="1080"/>
      </w:pPr>
      <w:r>
        <w:t>Realize integrity is a _____________</w:t>
      </w:r>
    </w:p>
    <w:p w:rsidR="00FB7B56" w:rsidRDefault="00FB7B56" w:rsidP="00FB7B56">
      <w:pPr>
        <w:numPr>
          <w:ilvl w:val="1"/>
          <w:numId w:val="1"/>
        </w:numPr>
        <w:tabs>
          <w:tab w:val="clear" w:pos="1440"/>
          <w:tab w:val="num" w:pos="1080"/>
        </w:tabs>
        <w:spacing w:after="80"/>
        <w:ind w:left="1080"/>
      </w:pPr>
      <w:r w:rsidRPr="00012D81">
        <w:t xml:space="preserve">Focus on the </w:t>
      </w:r>
      <w:r>
        <w:t>________</w:t>
      </w:r>
      <w:r w:rsidRPr="00012D81">
        <w:t xml:space="preserve"> aspects of Biblical integrity: trusting, confessing, living by the Word, and being trustworthy</w:t>
      </w:r>
      <w:r>
        <w:rPr>
          <w:b/>
        </w:rPr>
        <w:t>.</w:t>
      </w:r>
    </w:p>
    <w:p w:rsidR="00FB7B56" w:rsidRDefault="00FB7B56" w:rsidP="00FB7B56">
      <w:pPr>
        <w:numPr>
          <w:ilvl w:val="1"/>
          <w:numId w:val="1"/>
        </w:numPr>
        <w:tabs>
          <w:tab w:val="clear" w:pos="1440"/>
          <w:tab w:val="num" w:pos="1080"/>
        </w:tabs>
        <w:spacing w:after="80"/>
        <w:ind w:left="1080"/>
      </w:pPr>
      <w:r>
        <w:rPr>
          <w:bCs/>
        </w:rPr>
        <w:t>__________</w:t>
      </w:r>
      <w:r w:rsidRPr="004D0189">
        <w:rPr>
          <w:b/>
        </w:rPr>
        <w:t xml:space="preserve"> </w:t>
      </w:r>
      <w:r w:rsidRPr="00012D81">
        <w:t>God to teach you the right thing to do.</w:t>
      </w:r>
    </w:p>
    <w:p w:rsidR="000E6399" w:rsidRDefault="000E6399">
      <w:pPr>
        <w:numPr>
          <w:ilvl w:val="1"/>
          <w:numId w:val="1"/>
        </w:numPr>
        <w:tabs>
          <w:tab w:val="clear" w:pos="1440"/>
          <w:tab w:val="num" w:pos="1080"/>
        </w:tabs>
        <w:spacing w:line="340" w:lineRule="atLeast"/>
        <w:ind w:left="1080"/>
      </w:pPr>
      <w:r>
        <w:t xml:space="preserve">Consistently follow the ___________________ of God’s Word.  </w:t>
      </w:r>
      <w:r>
        <w:rPr>
          <w:sz w:val="22"/>
        </w:rPr>
        <w:t>Acts 4</w:t>
      </w:r>
    </w:p>
    <w:p w:rsidR="000E6399" w:rsidRDefault="000E6399">
      <w:pPr>
        <w:numPr>
          <w:ilvl w:val="1"/>
          <w:numId w:val="1"/>
        </w:numPr>
        <w:tabs>
          <w:tab w:val="clear" w:pos="1440"/>
          <w:tab w:val="num" w:pos="1080"/>
        </w:tabs>
        <w:spacing w:line="340" w:lineRule="atLeast"/>
        <w:ind w:left="1080"/>
      </w:pPr>
      <w:r>
        <w:t>Always be __________________, and admit when you __________.</w:t>
      </w:r>
    </w:p>
    <w:p w:rsidR="000E6399" w:rsidRDefault="000E6399">
      <w:pPr>
        <w:numPr>
          <w:ilvl w:val="1"/>
          <w:numId w:val="1"/>
        </w:numPr>
        <w:tabs>
          <w:tab w:val="clear" w:pos="1440"/>
          <w:tab w:val="num" w:pos="1080"/>
        </w:tabs>
        <w:spacing w:line="340" w:lineRule="atLeast"/>
        <w:ind w:left="1080"/>
      </w:pPr>
      <w:r>
        <w:t xml:space="preserve">Complete your _________________________. </w:t>
      </w:r>
    </w:p>
    <w:p w:rsidR="000E6399" w:rsidRDefault="000E6399" w:rsidP="008A4C59">
      <w:pPr>
        <w:numPr>
          <w:ilvl w:val="1"/>
          <w:numId w:val="1"/>
        </w:numPr>
        <w:tabs>
          <w:tab w:val="clear" w:pos="1440"/>
          <w:tab w:val="num" w:pos="1080"/>
        </w:tabs>
        <w:spacing w:after="120" w:line="340" w:lineRule="atLeast"/>
        <w:ind w:left="1080"/>
      </w:pPr>
      <w:r>
        <w:t>Treat people with _________________.</w:t>
      </w:r>
    </w:p>
    <w:p w:rsidR="000E6399" w:rsidRDefault="000E6399">
      <w:pPr>
        <w:numPr>
          <w:ilvl w:val="0"/>
          <w:numId w:val="1"/>
        </w:numPr>
        <w:spacing w:line="340" w:lineRule="atLeast"/>
        <w:rPr>
          <w:b/>
          <w:bCs/>
        </w:rPr>
      </w:pPr>
      <w:r>
        <w:rPr>
          <w:b/>
          <w:bCs/>
        </w:rPr>
        <w:t>How do students from a background of addiction view integrity?</w:t>
      </w:r>
    </w:p>
    <w:p w:rsidR="000E6399" w:rsidRDefault="000E6399">
      <w:pPr>
        <w:numPr>
          <w:ilvl w:val="1"/>
          <w:numId w:val="1"/>
        </w:numPr>
        <w:spacing w:line="340" w:lineRule="atLeast"/>
      </w:pPr>
      <w:proofErr w:type="gramStart"/>
      <w:r>
        <w:t>Don’t</w:t>
      </w:r>
      <w:proofErr w:type="gramEnd"/>
      <w:r>
        <w:t xml:space="preserve"> ________________ others’ wrongs. </w:t>
      </w:r>
    </w:p>
    <w:p w:rsidR="000E6399" w:rsidRDefault="000E6399">
      <w:pPr>
        <w:numPr>
          <w:ilvl w:val="1"/>
          <w:numId w:val="1"/>
        </w:numPr>
        <w:spacing w:line="340" w:lineRule="atLeast"/>
      </w:pPr>
      <w:r>
        <w:t xml:space="preserve">Do ____________ _____ my wrongs.  </w:t>
      </w:r>
    </w:p>
    <w:p w:rsidR="000E6399" w:rsidRDefault="000E6399">
      <w:pPr>
        <w:numPr>
          <w:ilvl w:val="1"/>
          <w:numId w:val="1"/>
        </w:numPr>
        <w:spacing w:line="340" w:lineRule="atLeast"/>
      </w:pPr>
      <w:proofErr w:type="gramStart"/>
      <w:r>
        <w:t>Don’t</w:t>
      </w:r>
      <w:proofErr w:type="gramEnd"/>
      <w:r>
        <w:t xml:space="preserve"> trust _________________.  </w:t>
      </w:r>
    </w:p>
    <w:p w:rsidR="000E6399" w:rsidRDefault="000E6399">
      <w:pPr>
        <w:numPr>
          <w:ilvl w:val="1"/>
          <w:numId w:val="1"/>
        </w:numPr>
        <w:spacing w:line="340" w:lineRule="atLeast"/>
      </w:pPr>
      <w:r>
        <w:t>Always do what is _____________ for me.</w:t>
      </w:r>
    </w:p>
    <w:p w:rsidR="000E6399" w:rsidRPr="00061F5C" w:rsidRDefault="000E6399" w:rsidP="008A4C59">
      <w:pPr>
        <w:numPr>
          <w:ilvl w:val="1"/>
          <w:numId w:val="1"/>
        </w:numPr>
        <w:spacing w:after="120" w:line="340" w:lineRule="atLeast"/>
      </w:pPr>
      <w:r>
        <w:t>Real in</w:t>
      </w:r>
      <w:r w:rsidR="00903429">
        <w:t>tegrity is ___________________.</w:t>
      </w:r>
    </w:p>
    <w:p w:rsidR="000E6399" w:rsidRDefault="000E6399">
      <w:pPr>
        <w:numPr>
          <w:ilvl w:val="0"/>
          <w:numId w:val="1"/>
        </w:numPr>
        <w:spacing w:line="340" w:lineRule="atLeast"/>
        <w:rPr>
          <w:b/>
          <w:bCs/>
        </w:rPr>
      </w:pPr>
      <w:r>
        <w:rPr>
          <w:b/>
          <w:bCs/>
        </w:rPr>
        <w:t>How can you help your students develop integrity?</w:t>
      </w:r>
    </w:p>
    <w:p w:rsidR="000E6399" w:rsidRDefault="000E6399">
      <w:pPr>
        <w:numPr>
          <w:ilvl w:val="1"/>
          <w:numId w:val="1"/>
        </w:numPr>
        <w:tabs>
          <w:tab w:val="clear" w:pos="1440"/>
          <w:tab w:val="num" w:pos="1080"/>
        </w:tabs>
        <w:spacing w:line="340" w:lineRule="atLeast"/>
        <w:ind w:left="1080"/>
      </w:pPr>
      <w:r>
        <w:t xml:space="preserve">_________________ </w:t>
      </w:r>
      <w:proofErr w:type="gramStart"/>
      <w:r>
        <w:t>them</w:t>
      </w:r>
      <w:proofErr w:type="gramEnd"/>
      <w:r>
        <w:t xml:space="preserve"> to listen to the Holy Spirit and the Bible.</w:t>
      </w:r>
    </w:p>
    <w:p w:rsidR="000E6399" w:rsidRDefault="000E6399">
      <w:pPr>
        <w:numPr>
          <w:ilvl w:val="1"/>
          <w:numId w:val="1"/>
        </w:numPr>
        <w:tabs>
          <w:tab w:val="clear" w:pos="1440"/>
          <w:tab w:val="num" w:pos="1080"/>
        </w:tabs>
        <w:spacing w:line="340" w:lineRule="atLeast"/>
        <w:ind w:left="1080"/>
      </w:pPr>
      <w:r>
        <w:t>Urge them to _______________ their sin.</w:t>
      </w:r>
    </w:p>
    <w:p w:rsidR="000E6399" w:rsidRDefault="000E6399">
      <w:pPr>
        <w:numPr>
          <w:ilvl w:val="1"/>
          <w:numId w:val="1"/>
        </w:numPr>
        <w:tabs>
          <w:tab w:val="clear" w:pos="1440"/>
          <w:tab w:val="num" w:pos="1080"/>
        </w:tabs>
        <w:spacing w:line="340" w:lineRule="atLeast"/>
        <w:ind w:left="1080"/>
      </w:pPr>
      <w:r>
        <w:t>Show them ways they can</w:t>
      </w:r>
      <w:r w:rsidR="0066744D">
        <w:t xml:space="preserve"> ________</w:t>
      </w:r>
      <w:r>
        <w:t>__________ integrity now.</w:t>
      </w:r>
    </w:p>
    <w:p w:rsidR="000E6399" w:rsidRDefault="000E6399">
      <w:pPr>
        <w:numPr>
          <w:ilvl w:val="1"/>
          <w:numId w:val="1"/>
        </w:numPr>
        <w:tabs>
          <w:tab w:val="clear" w:pos="1440"/>
          <w:tab w:val="num" w:pos="1080"/>
        </w:tabs>
        <w:spacing w:line="340" w:lineRule="atLeast"/>
        <w:ind w:left="1080"/>
      </w:pPr>
      <w:r>
        <w:t>Help them trust God in ___________________ circumstances.</w:t>
      </w:r>
    </w:p>
    <w:p w:rsidR="000E6399" w:rsidRDefault="000E6399" w:rsidP="008A4C59">
      <w:pPr>
        <w:numPr>
          <w:ilvl w:val="1"/>
          <w:numId w:val="1"/>
        </w:numPr>
        <w:tabs>
          <w:tab w:val="clear" w:pos="1440"/>
          <w:tab w:val="num" w:pos="1080"/>
        </w:tabs>
        <w:spacing w:after="120" w:line="340" w:lineRule="atLeast"/>
        <w:ind w:left="1080"/>
      </w:pPr>
      <w:r>
        <w:t xml:space="preserve">Be </w:t>
      </w:r>
      <w:proofErr w:type="gramStart"/>
      <w:r>
        <w:t>an</w:t>
      </w:r>
      <w:proofErr w:type="gramEnd"/>
      <w:r>
        <w:t xml:space="preserve"> __________________ of integrity.</w:t>
      </w:r>
    </w:p>
    <w:p w:rsidR="00146B82" w:rsidRPr="00146B82" w:rsidRDefault="00146B82" w:rsidP="00146B82">
      <w:pPr>
        <w:ind w:left="720"/>
        <w:rPr>
          <w:bCs/>
          <w:sz w:val="28"/>
        </w:rPr>
      </w:pPr>
      <w:r>
        <w:rPr>
          <w:b/>
          <w:bCs/>
          <w:sz w:val="28"/>
          <w:lang w:val="en-GB"/>
        </w:rPr>
        <w:t>Integrity: Choosing to do what is right no matter what.</w:t>
      </w:r>
    </w:p>
    <w:p w:rsidR="000E6399" w:rsidRDefault="007F7E90" w:rsidP="0066744D">
      <w:pPr>
        <w:numPr>
          <w:ilvl w:val="0"/>
          <w:numId w:val="1"/>
        </w:numPr>
        <w:spacing w:line="340" w:lineRule="atLeast"/>
      </w:pPr>
      <w:r w:rsidRPr="007F7E90">
        <w:rPr>
          <w:b/>
          <w:bCs/>
        </w:rPr>
        <w:t>W</w:t>
      </w:r>
      <w:bookmarkStart w:id="0" w:name="_GoBack"/>
      <w:bookmarkEnd w:id="0"/>
      <w:r w:rsidRPr="007F7E90">
        <w:rPr>
          <w:b/>
          <w:bCs/>
        </w:rPr>
        <w:t xml:space="preserve">hich area of integrity </w:t>
      </w:r>
      <w:r w:rsidR="0066744D">
        <w:rPr>
          <w:b/>
          <w:bCs/>
        </w:rPr>
        <w:t xml:space="preserve">choices </w:t>
      </w:r>
      <w:r w:rsidRPr="007F7E90">
        <w:rPr>
          <w:b/>
          <w:bCs/>
        </w:rPr>
        <w:t>do you need to focus on?</w:t>
      </w:r>
      <w:r w:rsidR="008A4C59">
        <w:rPr>
          <w:b/>
          <w:bCs/>
        </w:rPr>
        <w:t xml:space="preserve">  Write down at least one idea.</w:t>
      </w:r>
    </w:p>
    <w:sectPr w:rsidR="000E6399" w:rsidSect="00395E15">
      <w:footerReference w:type="default" r:id="rId7"/>
      <w:pgSz w:w="12240" w:h="15840"/>
      <w:pgMar w:top="432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689C" w:rsidRDefault="00A5689C">
      <w:r>
        <w:separator/>
      </w:r>
    </w:p>
  </w:endnote>
  <w:endnote w:type="continuationSeparator" w:id="0">
    <w:p w:rsidR="00A5689C" w:rsidRDefault="00A568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Cent BdList BT">
    <w:altName w:val="Franklin Gothic Demi Cond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399" w:rsidRDefault="000E6399">
    <w:pPr>
      <w:pStyle w:val="Footer"/>
      <w:rPr>
        <w:sz w:val="20"/>
      </w:rPr>
    </w:pPr>
    <w:r>
      <w:rPr>
        <w:sz w:val="20"/>
      </w:rPr>
      <w:fldChar w:fldCharType="begin"/>
    </w:r>
    <w:r>
      <w:rPr>
        <w:sz w:val="20"/>
      </w:rPr>
      <w:instrText xml:space="preserve"> DATE \@ "M/d/yyyy" </w:instrText>
    </w:r>
    <w:r>
      <w:rPr>
        <w:sz w:val="20"/>
      </w:rPr>
      <w:fldChar w:fldCharType="separate"/>
    </w:r>
    <w:r w:rsidR="008C1C80">
      <w:rPr>
        <w:noProof/>
        <w:sz w:val="20"/>
      </w:rPr>
      <w:t>10/2019</w:t>
    </w:r>
    <w:r>
      <w:rPr>
        <w:sz w:val="20"/>
      </w:rPr>
      <w:fldChar w:fldCharType="end"/>
    </w:r>
    <w:r w:rsidR="007868D1">
      <w:rPr>
        <w:sz w:val="20"/>
      </w:rPr>
      <w:tab/>
      <w:t>Core Value 1 – Integrity</w:t>
    </w:r>
    <w:r w:rsidR="007868D1">
      <w:rPr>
        <w:sz w:val="20"/>
      </w:rPr>
      <w:tab/>
    </w:r>
    <w:r w:rsidR="007868D1">
      <w:rPr>
        <w:sz w:val="20"/>
      </w:rPr>
      <w:tab/>
      <w:t>Stephen Storm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689C" w:rsidRDefault="00A5689C">
      <w:r>
        <w:separator/>
      </w:r>
    </w:p>
  </w:footnote>
  <w:footnote w:type="continuationSeparator" w:id="0">
    <w:p w:rsidR="00A5689C" w:rsidRDefault="00A568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3126BC"/>
    <w:multiLevelType w:val="hybridMultilevel"/>
    <w:tmpl w:val="53BA98D6"/>
    <w:lvl w:ilvl="0" w:tplc="ACC0D1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DCEA57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U3sDA3MDAyN7awMDFT0lEKTi0uzszPAykwrAUA5d7XKywAAAA="/>
  </w:docVars>
  <w:rsids>
    <w:rsidRoot w:val="00061F5C"/>
    <w:rsid w:val="00061F5C"/>
    <w:rsid w:val="000E6399"/>
    <w:rsid w:val="0014261B"/>
    <w:rsid w:val="00146B82"/>
    <w:rsid w:val="002346BB"/>
    <w:rsid w:val="002C0E82"/>
    <w:rsid w:val="00395E15"/>
    <w:rsid w:val="004B3FB7"/>
    <w:rsid w:val="00551870"/>
    <w:rsid w:val="00581A88"/>
    <w:rsid w:val="0066744D"/>
    <w:rsid w:val="007868D1"/>
    <w:rsid w:val="007E670E"/>
    <w:rsid w:val="007F7E90"/>
    <w:rsid w:val="00882EAC"/>
    <w:rsid w:val="008A4C59"/>
    <w:rsid w:val="008C1C80"/>
    <w:rsid w:val="00903429"/>
    <w:rsid w:val="00A5689C"/>
    <w:rsid w:val="00AA1237"/>
    <w:rsid w:val="00B64398"/>
    <w:rsid w:val="00E95EBA"/>
    <w:rsid w:val="00FB7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8A9095-C719-457A-B842-1AC816A49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grity</vt:lpstr>
    </vt:vector>
  </TitlesOfParts>
  <Company>home</Company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ity</dc:title>
  <dc:subject/>
  <dc:creator>Stephen Storms</dc:creator>
  <cp:keywords/>
  <cp:lastModifiedBy>Gregg Fischer</cp:lastModifiedBy>
  <cp:revision>2</cp:revision>
  <cp:lastPrinted>2019-08-31T20:25:00Z</cp:lastPrinted>
  <dcterms:created xsi:type="dcterms:W3CDTF">2019-10-16T14:12:00Z</dcterms:created>
  <dcterms:modified xsi:type="dcterms:W3CDTF">2019-10-16T14:12:00Z</dcterms:modified>
</cp:coreProperties>
</file>